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FBB73" w14:textId="3DF7C67D" w:rsidR="009744C7" w:rsidRDefault="00F86F46" w:rsidP="000D01AC">
      <w:pPr>
        <w:pStyle w:val="Title"/>
      </w:pPr>
      <w:r>
        <w:t>Insurance Fraud</w:t>
      </w:r>
    </w:p>
    <w:p w14:paraId="1CFF2283" w14:textId="77777777" w:rsidR="000D01AC" w:rsidRPr="005D24D7" w:rsidRDefault="000D01AC" w:rsidP="005D24D7">
      <w:pPr>
        <w:pStyle w:val="Heading1"/>
      </w:pPr>
      <w:r w:rsidRPr="005D24D7">
        <w:t xml:space="preserve">The </w:t>
      </w:r>
      <w:r w:rsidR="005D24D7" w:rsidRPr="005D24D7">
        <w:t>Problem</w:t>
      </w:r>
    </w:p>
    <w:p w14:paraId="02DBC878" w14:textId="48E6BEE9" w:rsidR="005D24D7" w:rsidRDefault="005D24D7">
      <w:r>
        <w:t xml:space="preserve">Fraud costs insurance companies billions of dollars every year. The senior leadership at </w:t>
      </w:r>
      <w:r w:rsidR="00F86F46">
        <w:t>our company</w:t>
      </w:r>
      <w:r>
        <w:t xml:space="preserve"> wants to better understand fraud, its impact on our company and how we can better control it using advanced analytics.</w:t>
      </w:r>
    </w:p>
    <w:p w14:paraId="44A66502" w14:textId="7DD21370" w:rsidR="005D24D7" w:rsidRDefault="005D24D7" w:rsidP="005D24D7">
      <w:pPr>
        <w:pStyle w:val="Heading1"/>
      </w:pPr>
      <w:r>
        <w:t>The Data</w:t>
      </w:r>
    </w:p>
    <w:p w14:paraId="3E7DC729" w14:textId="5258A21E" w:rsidR="005D24D7" w:rsidRDefault="005D24D7">
      <w:r>
        <w:t xml:space="preserve">IT and the business have provided </w:t>
      </w:r>
      <w:r w:rsidR="00F86F46">
        <w:t>the</w:t>
      </w:r>
      <w:r>
        <w:t xml:space="preserve"> data from four different databases: Customers, Policy Details, Claims and Fraud</w:t>
      </w:r>
      <w:r w:rsidR="00537D57">
        <w:t xml:space="preserve"> (each a tab in the attached Excel spreadsheet)</w:t>
      </w:r>
      <w:r>
        <w:t xml:space="preserve">. These datasets can be linked together using the IDs in each database. </w:t>
      </w:r>
      <w:r w:rsidR="006473B6">
        <w:t>IT has also</w:t>
      </w:r>
      <w:r>
        <w:t xml:space="preserve"> provided </w:t>
      </w:r>
      <w:r w:rsidR="00F86F46">
        <w:t>the</w:t>
      </w:r>
      <w:r>
        <w:t xml:space="preserve"> data dictionary</w:t>
      </w:r>
      <w:r w:rsidR="006473B6">
        <w:t xml:space="preserve"> to help you understand the data better</w:t>
      </w:r>
      <w:r>
        <w:t xml:space="preserve">. </w:t>
      </w:r>
    </w:p>
    <w:p w14:paraId="7A4E3AAB" w14:textId="77777777" w:rsidR="005D24D7" w:rsidRDefault="005D24D7" w:rsidP="005D24D7">
      <w:pPr>
        <w:pStyle w:val="Heading1"/>
      </w:pPr>
      <w:r>
        <w:t>The Task</w:t>
      </w:r>
    </w:p>
    <w:p w14:paraId="262DBCF7" w14:textId="77777777" w:rsidR="009450CF" w:rsidRDefault="005D24D7">
      <w:r>
        <w:t xml:space="preserve">You met with the Chief Data Officer and Data Scientist who agreed that the first step </w:t>
      </w:r>
      <w:r w:rsidR="00537D57">
        <w:t>should</w:t>
      </w:r>
      <w:r>
        <w:t xml:space="preserve"> be to identify some of the predictors of fraud. </w:t>
      </w:r>
      <w:r w:rsidR="009450CF">
        <w:t xml:space="preserve">Since Life insurance and Disability insurance are two distinct fraud problems, we have decided that focusing on our disability policies would be best for now, so please make sure you exclude Life insurance policies in your analysis. </w:t>
      </w:r>
    </w:p>
    <w:p w14:paraId="43B71989" w14:textId="62A1D537" w:rsidR="005D24D7" w:rsidRPr="005D24D7" w:rsidRDefault="005D24D7">
      <w:r>
        <w:t>Using t</w:t>
      </w:r>
      <w:r w:rsidR="006473B6">
        <w:t xml:space="preserve">he data provided to you, analyze the data to determine what variables are correlated with fraud, if any. </w:t>
      </w:r>
      <w:r w:rsidR="00F86F46">
        <w:t>Build models using the existing data to predict fraud in the future.</w:t>
      </w:r>
    </w:p>
    <w:p w14:paraId="27FE1674" w14:textId="3513681C" w:rsidR="009450CF" w:rsidRDefault="009450CF">
      <w:bookmarkStart w:id="0" w:name="_GoBack"/>
      <w:bookmarkEnd w:id="0"/>
    </w:p>
    <w:sectPr w:rsidR="009450C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3BD6EF" w14:textId="77777777" w:rsidR="00DF368A" w:rsidRDefault="00DF368A" w:rsidP="009450CF">
      <w:pPr>
        <w:spacing w:after="0" w:line="240" w:lineRule="auto"/>
      </w:pPr>
      <w:r>
        <w:separator/>
      </w:r>
    </w:p>
  </w:endnote>
  <w:endnote w:type="continuationSeparator" w:id="0">
    <w:p w14:paraId="2CE3B51D" w14:textId="77777777" w:rsidR="00DF368A" w:rsidRDefault="00DF368A" w:rsidP="009450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772CC3" w14:textId="77777777" w:rsidR="00DF368A" w:rsidRDefault="00DF368A" w:rsidP="009450CF">
      <w:pPr>
        <w:spacing w:after="0" w:line="240" w:lineRule="auto"/>
      </w:pPr>
      <w:r>
        <w:separator/>
      </w:r>
    </w:p>
  </w:footnote>
  <w:footnote w:type="continuationSeparator" w:id="0">
    <w:p w14:paraId="4AD64CAC" w14:textId="77777777" w:rsidR="00DF368A" w:rsidRDefault="00DF368A" w:rsidP="009450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MjEzNrAwNDU0NjdX0lEKTi0uzszPAykwrAUA0lTdtiwAAAA="/>
  </w:docVars>
  <w:rsids>
    <w:rsidRoot w:val="000D01AC"/>
    <w:rsid w:val="000D01AC"/>
    <w:rsid w:val="00254932"/>
    <w:rsid w:val="00446877"/>
    <w:rsid w:val="00537D57"/>
    <w:rsid w:val="005D24D7"/>
    <w:rsid w:val="006473B6"/>
    <w:rsid w:val="007762A8"/>
    <w:rsid w:val="007F7539"/>
    <w:rsid w:val="009450CF"/>
    <w:rsid w:val="00C8602C"/>
    <w:rsid w:val="00DF368A"/>
    <w:rsid w:val="00F86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CC1B4"/>
  <w15:chartTrackingRefBased/>
  <w15:docId w15:val="{D203B3AD-E66B-47A3-8DEA-DABA8AB36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7539"/>
  </w:style>
  <w:style w:type="paragraph" w:styleId="Heading1">
    <w:name w:val="heading 1"/>
    <w:basedOn w:val="Normal"/>
    <w:next w:val="Normal"/>
    <w:link w:val="Heading1Char"/>
    <w:uiPriority w:val="9"/>
    <w:qFormat/>
    <w:rsid w:val="007F7539"/>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7F7539"/>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7F7539"/>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7F7539"/>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7F7539"/>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7F7539"/>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7F7539"/>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7F7539"/>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7F7539"/>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7539"/>
    <w:rPr>
      <w:rFonts w:asciiTheme="majorHAnsi" w:eastAsiaTheme="majorEastAsia" w:hAnsiTheme="majorHAnsi" w:cstheme="majorBidi"/>
      <w:b/>
      <w:bCs/>
      <w:caps/>
      <w:spacing w:val="4"/>
      <w:sz w:val="28"/>
      <w:szCs w:val="28"/>
    </w:rPr>
  </w:style>
  <w:style w:type="paragraph" w:styleId="Title">
    <w:name w:val="Title"/>
    <w:basedOn w:val="Normal"/>
    <w:next w:val="Normal"/>
    <w:link w:val="TitleChar"/>
    <w:uiPriority w:val="10"/>
    <w:qFormat/>
    <w:rsid w:val="007F7539"/>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7F7539"/>
    <w:rPr>
      <w:rFonts w:asciiTheme="majorHAnsi" w:eastAsiaTheme="majorEastAsia" w:hAnsiTheme="majorHAnsi" w:cstheme="majorBidi"/>
      <w:b/>
      <w:bCs/>
      <w:spacing w:val="-7"/>
      <w:sz w:val="48"/>
      <w:szCs w:val="48"/>
    </w:rPr>
  </w:style>
  <w:style w:type="character" w:customStyle="1" w:styleId="Heading2Char">
    <w:name w:val="Heading 2 Char"/>
    <w:basedOn w:val="DefaultParagraphFont"/>
    <w:link w:val="Heading2"/>
    <w:uiPriority w:val="9"/>
    <w:semiHidden/>
    <w:rsid w:val="007F753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7F753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7F753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7F7539"/>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7F753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7F7539"/>
    <w:rPr>
      <w:i/>
      <w:iCs/>
    </w:rPr>
  </w:style>
  <w:style w:type="character" w:customStyle="1" w:styleId="Heading8Char">
    <w:name w:val="Heading 8 Char"/>
    <w:basedOn w:val="DefaultParagraphFont"/>
    <w:link w:val="Heading8"/>
    <w:uiPriority w:val="9"/>
    <w:semiHidden/>
    <w:rsid w:val="007F7539"/>
    <w:rPr>
      <w:b/>
      <w:bCs/>
    </w:rPr>
  </w:style>
  <w:style w:type="character" w:customStyle="1" w:styleId="Heading9Char">
    <w:name w:val="Heading 9 Char"/>
    <w:basedOn w:val="DefaultParagraphFont"/>
    <w:link w:val="Heading9"/>
    <w:uiPriority w:val="9"/>
    <w:semiHidden/>
    <w:rsid w:val="007F7539"/>
    <w:rPr>
      <w:i/>
      <w:iCs/>
    </w:rPr>
  </w:style>
  <w:style w:type="paragraph" w:styleId="Caption">
    <w:name w:val="caption"/>
    <w:basedOn w:val="Normal"/>
    <w:next w:val="Normal"/>
    <w:uiPriority w:val="35"/>
    <w:semiHidden/>
    <w:unhideWhenUsed/>
    <w:qFormat/>
    <w:rsid w:val="007F7539"/>
    <w:rPr>
      <w:b/>
      <w:bCs/>
      <w:sz w:val="18"/>
      <w:szCs w:val="18"/>
    </w:rPr>
  </w:style>
  <w:style w:type="paragraph" w:styleId="Subtitle">
    <w:name w:val="Subtitle"/>
    <w:basedOn w:val="Normal"/>
    <w:next w:val="Normal"/>
    <w:link w:val="SubtitleChar"/>
    <w:uiPriority w:val="11"/>
    <w:qFormat/>
    <w:rsid w:val="007F7539"/>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7F7539"/>
    <w:rPr>
      <w:rFonts w:asciiTheme="majorHAnsi" w:eastAsiaTheme="majorEastAsia" w:hAnsiTheme="majorHAnsi" w:cstheme="majorBidi"/>
      <w:sz w:val="24"/>
      <w:szCs w:val="24"/>
    </w:rPr>
  </w:style>
  <w:style w:type="character" w:styleId="Strong">
    <w:name w:val="Strong"/>
    <w:basedOn w:val="DefaultParagraphFont"/>
    <w:uiPriority w:val="22"/>
    <w:qFormat/>
    <w:rsid w:val="007F7539"/>
    <w:rPr>
      <w:b/>
      <w:bCs/>
      <w:color w:val="auto"/>
    </w:rPr>
  </w:style>
  <w:style w:type="character" w:styleId="Emphasis">
    <w:name w:val="Emphasis"/>
    <w:basedOn w:val="DefaultParagraphFont"/>
    <w:uiPriority w:val="20"/>
    <w:qFormat/>
    <w:rsid w:val="007F7539"/>
    <w:rPr>
      <w:i/>
      <w:iCs/>
      <w:color w:val="auto"/>
    </w:rPr>
  </w:style>
  <w:style w:type="paragraph" w:styleId="NoSpacing">
    <w:name w:val="No Spacing"/>
    <w:uiPriority w:val="1"/>
    <w:qFormat/>
    <w:rsid w:val="007F7539"/>
    <w:pPr>
      <w:spacing w:after="0" w:line="240" w:lineRule="auto"/>
    </w:pPr>
  </w:style>
  <w:style w:type="paragraph" w:styleId="Quote">
    <w:name w:val="Quote"/>
    <w:basedOn w:val="Normal"/>
    <w:next w:val="Normal"/>
    <w:link w:val="QuoteChar"/>
    <w:uiPriority w:val="29"/>
    <w:qFormat/>
    <w:rsid w:val="007F7539"/>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7F753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7F753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7F753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7F7539"/>
    <w:rPr>
      <w:i/>
      <w:iCs/>
      <w:color w:val="auto"/>
    </w:rPr>
  </w:style>
  <w:style w:type="character" w:styleId="IntenseEmphasis">
    <w:name w:val="Intense Emphasis"/>
    <w:basedOn w:val="DefaultParagraphFont"/>
    <w:uiPriority w:val="21"/>
    <w:qFormat/>
    <w:rsid w:val="007F7539"/>
    <w:rPr>
      <w:b/>
      <w:bCs/>
      <w:i/>
      <w:iCs/>
      <w:color w:val="auto"/>
    </w:rPr>
  </w:style>
  <w:style w:type="character" w:styleId="SubtleReference">
    <w:name w:val="Subtle Reference"/>
    <w:basedOn w:val="DefaultParagraphFont"/>
    <w:uiPriority w:val="31"/>
    <w:qFormat/>
    <w:rsid w:val="007F7539"/>
    <w:rPr>
      <w:smallCaps/>
      <w:color w:val="auto"/>
      <w:u w:val="single" w:color="7F7F7F" w:themeColor="text1" w:themeTint="80"/>
    </w:rPr>
  </w:style>
  <w:style w:type="character" w:styleId="IntenseReference">
    <w:name w:val="Intense Reference"/>
    <w:basedOn w:val="DefaultParagraphFont"/>
    <w:uiPriority w:val="32"/>
    <w:qFormat/>
    <w:rsid w:val="007F7539"/>
    <w:rPr>
      <w:b/>
      <w:bCs/>
      <w:smallCaps/>
      <w:color w:val="auto"/>
      <w:u w:val="single"/>
    </w:rPr>
  </w:style>
  <w:style w:type="character" w:styleId="BookTitle">
    <w:name w:val="Book Title"/>
    <w:basedOn w:val="DefaultParagraphFont"/>
    <w:uiPriority w:val="33"/>
    <w:qFormat/>
    <w:rsid w:val="007F7539"/>
    <w:rPr>
      <w:b/>
      <w:bCs/>
      <w:smallCaps/>
      <w:color w:val="auto"/>
    </w:rPr>
  </w:style>
  <w:style w:type="paragraph" w:styleId="TOCHeading">
    <w:name w:val="TOC Heading"/>
    <w:basedOn w:val="Heading1"/>
    <w:next w:val="Normal"/>
    <w:uiPriority w:val="39"/>
    <w:semiHidden/>
    <w:unhideWhenUsed/>
    <w:qFormat/>
    <w:rsid w:val="007F7539"/>
    <w:pPr>
      <w:outlineLvl w:val="9"/>
    </w:pPr>
  </w:style>
  <w:style w:type="character" w:styleId="Hyperlink">
    <w:name w:val="Hyperlink"/>
    <w:basedOn w:val="DefaultParagraphFont"/>
    <w:uiPriority w:val="99"/>
    <w:unhideWhenUsed/>
    <w:rsid w:val="005D24D7"/>
    <w:rPr>
      <w:color w:val="0563C1" w:themeColor="hyperlink"/>
      <w:u w:val="single"/>
    </w:rPr>
  </w:style>
  <w:style w:type="paragraph" w:styleId="FootnoteText">
    <w:name w:val="footnote text"/>
    <w:basedOn w:val="Normal"/>
    <w:link w:val="FootnoteTextChar"/>
    <w:uiPriority w:val="99"/>
    <w:semiHidden/>
    <w:unhideWhenUsed/>
    <w:rsid w:val="009450C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450CF"/>
    <w:rPr>
      <w:sz w:val="20"/>
      <w:szCs w:val="20"/>
    </w:rPr>
  </w:style>
  <w:style w:type="character" w:styleId="FootnoteReference">
    <w:name w:val="footnote reference"/>
    <w:basedOn w:val="DefaultParagraphFont"/>
    <w:uiPriority w:val="99"/>
    <w:semiHidden/>
    <w:unhideWhenUsed/>
    <w:rsid w:val="009450CF"/>
    <w:rPr>
      <w:vertAlign w:val="superscript"/>
    </w:rPr>
  </w:style>
  <w:style w:type="character" w:styleId="UnresolvedMention">
    <w:name w:val="Unresolved Mention"/>
    <w:basedOn w:val="DefaultParagraphFont"/>
    <w:uiPriority w:val="99"/>
    <w:semiHidden/>
    <w:unhideWhenUsed/>
    <w:rsid w:val="0044687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C209E-3DD2-46EF-A39A-590262E1A2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170</Words>
  <Characters>97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American Fidelity Assurance</Company>
  <LinksUpToDate>false</LinksUpToDate>
  <CharactersWithSpaces>1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Clifford</dc:creator>
  <cp:keywords/>
  <dc:description/>
  <cp:lastModifiedBy>SAI TEJA SAGI</cp:lastModifiedBy>
  <cp:revision>3</cp:revision>
  <dcterms:created xsi:type="dcterms:W3CDTF">2019-01-24T20:43:00Z</dcterms:created>
  <dcterms:modified xsi:type="dcterms:W3CDTF">2020-03-25T15:46:00Z</dcterms:modified>
</cp:coreProperties>
</file>